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osition</w:t>
      </w:r>
      <w:r>
        <w:t xml:space="preserve"> </w:t>
      </w:r>
      <w:r>
        <w:t xml:space="preserve">-</w:t>
      </w:r>
      <w:r>
        <w:t xml:space="preserve"> </w:t>
      </w:r>
      <w:r>
        <w:t xml:space="preserve">Turkey</w:t>
      </w:r>
      <w:r>
        <w:t xml:space="preserve"> </w:t>
      </w:r>
      <w:r>
        <w:t xml:space="preserve">Ankara</w:t>
      </w:r>
    </w:p>
    <w:bookmarkStart w:id="26" w:name="Xc0731198929d0449bb198d5e5dcfe17a3235210"/>
    <w:p>
      <w:pPr>
        <w:pStyle w:val="Heading1"/>
      </w:pPr>
      <w:r>
        <w:t xml:space="preserve">Cover Letter for Web Designer Position - Turkey Ankara</w:t>
      </w:r>
    </w:p>
    <w:p>
      <w:pPr>
        <w:pStyle w:val="FirstParagraph"/>
      </w:pPr>
      <w:r>
        <w:rPr>
          <w:bCs/>
          <w:b/>
        </w:rPr>
        <w:t xml:space="preserve">John Doe</w:t>
      </w:r>
      <w:r>
        <w:br/>
      </w:r>
      <w:r>
        <w:t xml:space="preserve">123 Technology Street, Ankara, Turkey</w:t>
      </w:r>
      <w:r>
        <w:br/>
      </w:r>
      <w:r>
        <w:t xml:space="preserve">+90 555 123 4567 | john.doe@example.com</w:t>
      </w:r>
      <w:r>
        <w:br/>
      </w:r>
      <w:r>
        <w:t xml:space="preserve">www.johndoe.design | LinkedIn: linkedin.com/in/johndoe</w:t>
      </w:r>
    </w:p>
    <w:p>
      <w:pPr>
        <w:pStyle w:val="BodyText"/>
      </w:pPr>
      <w:r>
        <w:rPr>
          <w:bCs/>
          <w:b/>
        </w:rPr>
        <w:t xml:space="preserve">Date:</w:t>
      </w:r>
      <w:r>
        <w:t xml:space="preserve"> </w:t>
      </w:r>
      <w:r>
        <w:t xml:space="preserve">April 5, 2024</w:t>
      </w:r>
    </w:p>
    <w:p>
      <w:pPr>
        <w:pStyle w:val="BodyText"/>
      </w:pPr>
      <w:r>
        <w:rPr>
          <w:bCs/>
          <w:b/>
        </w:rPr>
        <w:t xml:space="preserve">To the Hiring Team at [Company Name],</w:t>
      </w:r>
      <w:r>
        <w:br/>
      </w:r>
      <w:r>
        <w:rPr>
          <w:bCs/>
          <w:b/>
        </w:rPr>
        <w:t xml:space="preserve">Ankara, Turkey</w:t>
      </w:r>
    </w:p>
    <w:bookmarkStart w:id="20" w:name="Xa7a16eb73a9eb1396c14ec8afe7a50645a51ea4"/>
    <w:p>
      <w:pPr>
        <w:pStyle w:val="Heading2"/>
      </w:pPr>
      <w:r>
        <w:t xml:space="preserve">Introduction: A Passion for Web Design in Turkey Ankara</w:t>
      </w:r>
    </w:p>
    <w:p>
      <w:pPr>
        <w:pStyle w:val="FirstParagraph"/>
      </w:pPr>
      <w:r>
        <w:t xml:space="preserve">I am writing to express my enthusiastic interest in the Web Designer position at [Company Name] in Ankara, Turkey. As a creative and technically skilled web designer with a deep appreciation for the dynamic digital landscape of Turkey, I am eager to contribute my expertise to your team. Ankara, as the political and cultural heart of Turkey, is not only a hub for innovation but also a vibrant city where technology and tradition intersect. My passion for crafting visually compelling and functionally robust websites aligns perfectly with your company’s mission to deliver exceptional digital solutions tailored to the Turkish market.</w:t>
      </w:r>
    </w:p>
    <w:p>
      <w:pPr>
        <w:pStyle w:val="BodyText"/>
      </w:pPr>
      <w:r>
        <w:t xml:space="preserve">With over five years of experience in web design, I have developed a strong foundation in creating responsive, user-centric interfaces that reflect the unique needs of diverse audiences. My work has spanned industries such as e-commerce, education, and technology, but I am particularly drawn to opportunities that allow me to collaborate with local businesses and organizations in Ankara. This role represents an exciting chance to merge my technical skills with a deep understanding of the cultural and market-specific requirements of Turkey’s digital ecosystem.</w:t>
      </w:r>
    </w:p>
    <w:bookmarkEnd w:id="20"/>
    <w:bookmarkStart w:id="21" w:name="Xa61d9b3b8d169d043ec5921098d384d98572021"/>
    <w:p>
      <w:pPr>
        <w:pStyle w:val="Heading2"/>
      </w:pPr>
      <w:r>
        <w:t xml:space="preserve">Skills: Technical Proficiency for Web Design in Ankara</w:t>
      </w:r>
    </w:p>
    <w:p>
      <w:pPr>
        <w:pStyle w:val="FirstParagraph"/>
      </w:pPr>
      <w:r>
        <w:t xml:space="preserve">As a Web Designer, I bring a comprehensive skill set that combines creativity with technical expertise. My proficiency in HTML5, CSS3, and JavaScript ensures that I can build modern, responsive websites that perform seamlessly across devices. I am well-versed in front-end frameworks like React.js and Vue.js, which enable me to develop interactive user experiences that align with the latest web standards.</w:t>
      </w:r>
    </w:p>
    <w:p>
      <w:pPr>
        <w:pStyle w:val="BodyText"/>
      </w:pPr>
      <w:r>
        <w:t xml:space="preserve">In addition to coding, my design capabilities are rooted in a strong understanding of user experience (UX) principles and visual design. I use tools such as Adobe XD, Figma, and Sketch to create wireframes and prototypes that translate client needs into intuitive interfaces. My designs prioritize accessibility, ensuring that websites are usable by all users, including those with disabilities—a critical consideration in the diverse Turkish market.</w:t>
      </w:r>
    </w:p>
    <w:p>
      <w:pPr>
        <w:pStyle w:val="BodyText"/>
      </w:pPr>
      <w:r>
        <w:t xml:space="preserve">Furthermore, I have a solid grasp of back-end technologies like PHP and Node.js, which allows me to collaborate effectively with developers and understand the full scope of web projects. My ability to integrate SEO best practices into my designs ensures that websites not only look great but also rank well in search engines, driving traffic and engagement for businesses in Ankara.</w:t>
      </w:r>
    </w:p>
    <w:bookmarkEnd w:id="21"/>
    <w:bookmarkStart w:id="22" w:name="Xce30126669e252679819814c513ffd0b87ad60c"/>
    <w:p>
      <w:pPr>
        <w:pStyle w:val="Heading2"/>
      </w:pPr>
      <w:r>
        <w:t xml:space="preserve">Experience: Crafting Digital Solutions for Turkey’s Market</w:t>
      </w:r>
    </w:p>
    <w:p>
      <w:pPr>
        <w:pStyle w:val="FirstParagraph"/>
      </w:pPr>
      <w:r>
        <w:t xml:space="preserve">My professional journey as a Web Designer has been defined by a commitment to delivering high-quality digital solutions. At [Previous Company Name] in Istanbul, I led the redesign of several e-commerce platforms, focusing on enhancing user engagement and increasing conversion rates. One notable project involved developing a responsive website for a local fashion brand that resulted in a 40% increase in online sales within six months. This experience reinforced the importance of tailoring designs to meet the preferences of Turkish consumers, who often prioritize mobile-first experiences and culturally relevant aesthetics.</w:t>
      </w:r>
    </w:p>
    <w:p>
      <w:pPr>
        <w:pStyle w:val="BodyText"/>
      </w:pPr>
      <w:r>
        <w:t xml:space="preserve">In Ankara, I have had the opportunity to work with startups and small businesses that are shaping the city’s tech scene. For instance, I collaborated with a local educational technology company to create a platform that connects students with tutors across Turkey. This project required careful attention to user flow and accessibility, ensuring that the platform was easy to navigate for users of all ages and technical abilities. The success of this initiative highlighted my ability to balance functionality with visual appeal, a skill that I believe is essential for any Web Designer in Ankara.</w:t>
      </w:r>
    </w:p>
    <w:p>
      <w:pPr>
        <w:pStyle w:val="BodyText"/>
      </w:pPr>
      <w:r>
        <w:t xml:space="preserve">My experience extends beyond client projects to community engagement. I have volunteered my design skills to non-profit organizations in Ankara, helping them create websites that raise awareness about social issues and mobilize support. These experiences have not only sharpened my technical skills but also deepened my understanding of the role of web design in driving meaningful impact within the local community.</w:t>
      </w:r>
    </w:p>
    <w:bookmarkEnd w:id="22"/>
    <w:bookmarkStart w:id="23" w:name="X1358e8a7187240be46cf91f35ad2c6e8038bcfd"/>
    <w:p>
      <w:pPr>
        <w:pStyle w:val="Heading2"/>
      </w:pPr>
      <w:r>
        <w:t xml:space="preserve">Understanding Turkey Ankara’s Digital Landscape</w:t>
      </w:r>
    </w:p>
    <w:p>
      <w:pPr>
        <w:pStyle w:val="FirstParagraph"/>
      </w:pPr>
      <w:r>
        <w:t xml:space="preserve">What sets me apart as a Web Designer is my deep connection to Turkey and its digital environment. I have spent significant time studying the trends and challenges facing web designers in Ankara, from the rise of mobile-first design to the growing demand for multilingual websites. I recognize that businesses in Turkey often require designs that cater to both local and international audiences, which has influenced my approach to creating flexible, scalable solutions.</w:t>
      </w:r>
    </w:p>
    <w:p>
      <w:pPr>
        <w:pStyle w:val="BodyText"/>
      </w:pPr>
      <w:r>
        <w:t xml:space="preserve">For example, I have worked on projects that incorporate Turkish language support alongside English or other languages, ensuring that websites are accessible to a broader audience. This attention to detail is crucial in a market where cultural nuances can significantly impact user experience. Additionally, I stay updated on the latest web design trends and technologies through local meetups and online communities in Ankara, which keeps me informed about the evolving needs of clients in this region.</w:t>
      </w:r>
    </w:p>
    <w:bookmarkEnd w:id="23"/>
    <w:bookmarkStart w:id="24" w:name="why-company-name"/>
    <w:p>
      <w:pPr>
        <w:pStyle w:val="Heading2"/>
      </w:pPr>
      <w:r>
        <w:t xml:space="preserve">Why [Company Name]?</w:t>
      </w:r>
    </w:p>
    <w:p>
      <w:pPr>
        <w:pStyle w:val="FirstParagraph"/>
      </w:pPr>
      <w:r>
        <w:t xml:space="preserve">I am particularly drawn to [Company Name] because of its reputation as a leader in innovative web design solutions for businesses across Turkey. I admire the company’s commitment to excellence and its ability to create websites that resonate with the values and goals of its clients. As a Web Designer, I am eager to contribute my skills to projects that align with this vision while also growing professionally in a collaborative environment.</w:t>
      </w:r>
    </w:p>
    <w:p>
      <w:pPr>
        <w:pStyle w:val="BodyText"/>
      </w:pPr>
      <w:r>
        <w:t xml:space="preserve">Working in Ankara offers a unique opportunity to be part of a thriving tech community where creativity and innovation are celebrated. I am excited about the possibility of contributing to your team and helping [Company Name] continue its legacy of delivering exceptional digital experiences. My goal is to create websites that not only meet technical standards but also reflect the spirit of Turkey’s dynamic culture.</w:t>
      </w:r>
    </w:p>
    <w:bookmarkEnd w:id="24"/>
    <w:bookmarkStart w:id="25" w:name="conclusion-a-strong-fit-for-your-team"/>
    <w:p>
      <w:pPr>
        <w:pStyle w:val="Heading2"/>
      </w:pPr>
      <w:r>
        <w:t xml:space="preserve">Conclusion: A Strong Fit for Your Team</w:t>
      </w:r>
    </w:p>
    <w:p>
      <w:pPr>
        <w:pStyle w:val="FirstParagraph"/>
      </w:pPr>
      <w:r>
        <w:t xml:space="preserve">In conclusion, I am confident that my skills, experience, and passion for web design make me an ideal candidate for the Web Designer position at [Company Name] in Ankara. I am eager to bring my expertise to your team and contribute to the success of your projects. Thank you for considering my application. I would welcome the opportunity to discuss how I can support your company’s goals and help shape the future of web design in Turkey.</w:t>
      </w:r>
    </w:p>
    <w:p>
      <w:pPr>
        <w:pStyle w:val="BodyText"/>
      </w:pPr>
      <w:r>
        <w:t xml:space="preserve">Sincerely,</w:t>
      </w:r>
      <w:r>
        <w:br/>
      </w:r>
      <w:r>
        <w:t xml:space="preserve">John Doe</w:t>
      </w:r>
      <w:r>
        <w:br/>
      </w:r>
      <w:r>
        <w:t xml:space="preserve">Web Design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b Designer Position - Turkey Ankara</dc:title>
  <dc:creator/>
  <dc:language>en</dc:language>
  <cp:keywords/>
  <dcterms:created xsi:type="dcterms:W3CDTF">2026-07-20T10:45:43Z</dcterms:created>
  <dcterms:modified xsi:type="dcterms:W3CDTF">2026-07-20T10:45:43Z</dcterms:modified>
</cp:coreProperties>
</file>

<file path=docProps/custom.xml><?xml version="1.0" encoding="utf-8"?>
<Properties xmlns="http://schemas.openxmlformats.org/officeDocument/2006/custom-properties" xmlns:vt="http://schemas.openxmlformats.org/officeDocument/2006/docPropsVTypes"/>
</file>